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610828" w14:textId="4B82D1FA" w:rsidR="001016CD" w:rsidRDefault="001016CD" w:rsidP="000A0BCA">
      <w:pPr>
        <w:pStyle w:val="Teksttreci21"/>
        <w:shd w:val="clear" w:color="auto" w:fill="auto"/>
        <w:spacing w:after="231" w:line="220" w:lineRule="exact"/>
        <w:ind w:left="5580" w:firstLine="0"/>
        <w:jc w:val="left"/>
        <w:rPr>
          <w:rStyle w:val="Teksttreci2"/>
          <w:color w:val="000000"/>
          <w:lang w:val="en-GB"/>
        </w:rPr>
      </w:pPr>
    </w:p>
    <w:p w14:paraId="5DDF88B9" w14:textId="541901A5" w:rsidR="000A0BCA" w:rsidRPr="0079247E" w:rsidRDefault="000A0BCA" w:rsidP="000A0BCA">
      <w:pPr>
        <w:pStyle w:val="Teksttreci21"/>
        <w:shd w:val="clear" w:color="auto" w:fill="auto"/>
        <w:spacing w:after="231" w:line="220" w:lineRule="exact"/>
        <w:ind w:left="5580" w:firstLine="0"/>
        <w:jc w:val="left"/>
        <w:rPr>
          <w:lang w:val="en-GB"/>
        </w:rPr>
      </w:pPr>
      <w:r w:rsidRPr="0079247E">
        <w:rPr>
          <w:rStyle w:val="Teksttreci2"/>
          <w:color w:val="000000"/>
          <w:lang w:val="en-GB"/>
        </w:rPr>
        <w:t>War</w:t>
      </w:r>
      <w:r w:rsidR="0036780D" w:rsidRPr="0079247E">
        <w:rPr>
          <w:rStyle w:val="Teksttreci2"/>
          <w:color w:val="000000"/>
          <w:lang w:val="en-GB"/>
        </w:rPr>
        <w:t>saw</w:t>
      </w:r>
      <w:r w:rsidRPr="0079247E">
        <w:rPr>
          <w:rStyle w:val="Teksttreci2"/>
          <w:color w:val="000000"/>
          <w:lang w:val="en-GB"/>
        </w:rPr>
        <w:t xml:space="preserve">, </w:t>
      </w:r>
      <w:r w:rsidR="002920DF" w:rsidRPr="0079247E">
        <w:rPr>
          <w:rStyle w:val="Teksttreci2"/>
          <w:color w:val="000000"/>
          <w:lang w:val="en-GB"/>
        </w:rPr>
        <w:t xml:space="preserve"> </w:t>
      </w:r>
      <w:r w:rsidR="0036780D" w:rsidRPr="0079247E">
        <w:rPr>
          <w:rStyle w:val="Teksttreci2"/>
          <w:color w:val="000000"/>
          <w:lang w:val="en-GB"/>
        </w:rPr>
        <w:t xml:space="preserve">on </w:t>
      </w:r>
      <w:sdt>
        <w:sdtPr>
          <w:rPr>
            <w:rStyle w:val="pogrubiony"/>
            <w:rFonts w:asciiTheme="minorHAnsi" w:hAnsiTheme="minorHAnsi"/>
            <w:b w:val="0"/>
            <w:sz w:val="24"/>
          </w:rPr>
          <w:id w:val="6785057"/>
          <w:placeholder>
            <w:docPart w:val="ACB26B10E34A43499CA5A0612AA23A94"/>
          </w:placeholder>
          <w:showingPlcHdr/>
          <w:date w:fullDate="2017-01-25T00:00:00Z">
            <w:dateFormat w:val="dd-MM-yyyy"/>
            <w:lid w:val="pl-PL"/>
            <w:storeMappedDataAs w:val="dateTime"/>
            <w:calendar w:val="gregorian"/>
          </w:date>
        </w:sdtPr>
        <w:sdtEndPr>
          <w:rPr>
            <w:rStyle w:val="Domylnaczcionkaakapitu"/>
            <w:b/>
            <w:sz w:val="22"/>
          </w:rPr>
        </w:sdtEndPr>
        <w:sdtContent>
          <w:r w:rsidR="002920DF" w:rsidRPr="0079247E">
            <w:rPr>
              <w:rStyle w:val="Tekstzastpczy"/>
              <w:rFonts w:asciiTheme="minorHAnsi" w:eastAsia="Calibri" w:hAnsiTheme="minorHAnsi"/>
              <w:lang w:val="en-GB"/>
            </w:rPr>
            <w:t>..............................</w:t>
          </w:r>
        </w:sdtContent>
      </w:sdt>
      <w:r w:rsidR="002920DF" w:rsidRPr="0079247E">
        <w:rPr>
          <w:rFonts w:asciiTheme="minorHAnsi" w:hAnsiTheme="minorHAnsi"/>
          <w:i/>
          <w:lang w:val="en-GB"/>
        </w:rPr>
        <w:t xml:space="preserve"> </w:t>
      </w:r>
      <w:r w:rsidR="002920DF" w:rsidRPr="0079247E">
        <w:rPr>
          <w:rStyle w:val="pogrubiony"/>
          <w:sz w:val="24"/>
          <w:lang w:val="en-GB"/>
        </w:rPr>
        <w:t xml:space="preserve"> </w:t>
      </w:r>
      <w:r w:rsidR="002920DF" w:rsidRPr="0079247E">
        <w:rPr>
          <w:rFonts w:asciiTheme="minorHAnsi" w:hAnsiTheme="minorHAnsi"/>
          <w:lang w:val="en-GB"/>
        </w:rPr>
        <w:t xml:space="preserve"> </w:t>
      </w:r>
    </w:p>
    <w:p w14:paraId="638D14D2" w14:textId="44B951A0" w:rsidR="000A0BCA" w:rsidRPr="0079247E" w:rsidRDefault="00F85623" w:rsidP="000A0BCA">
      <w:pPr>
        <w:pStyle w:val="Teksttreci50"/>
        <w:shd w:val="clear" w:color="auto" w:fill="auto"/>
        <w:spacing w:before="0"/>
        <w:rPr>
          <w:rStyle w:val="Teksttreci512pt"/>
          <w:b/>
          <w:bCs/>
          <w:color w:val="000000"/>
          <w:lang w:val="en-GB"/>
        </w:rPr>
      </w:pPr>
      <w:r>
        <w:rPr>
          <w:rStyle w:val="Teksttreci512pt"/>
          <w:b/>
          <w:bCs/>
          <w:color w:val="000000"/>
          <w:lang w:val="en-GB"/>
        </w:rPr>
        <w:t>APPENDIX 8.</w:t>
      </w:r>
      <w:r w:rsidR="00CF1365">
        <w:rPr>
          <w:rStyle w:val="Teksttreci512pt"/>
          <w:b/>
          <w:bCs/>
          <w:color w:val="000000"/>
          <w:lang w:val="en-GB"/>
        </w:rPr>
        <w:t xml:space="preserve"> TO THE CEMS MIM SELECTION RULES AND REGULATIONS</w:t>
      </w:r>
    </w:p>
    <w:p w14:paraId="3664A08B" w14:textId="77777777" w:rsidR="000A0BCA" w:rsidRPr="00FE4B07" w:rsidRDefault="00FE4B07" w:rsidP="000A0BCA">
      <w:pPr>
        <w:pStyle w:val="Teksttreci50"/>
        <w:shd w:val="clear" w:color="auto" w:fill="auto"/>
        <w:spacing w:before="0"/>
        <w:rPr>
          <w:lang w:val="en-GB"/>
        </w:rPr>
      </w:pPr>
      <w:r w:rsidRPr="00FE4B07">
        <w:rPr>
          <w:rStyle w:val="Teksttreci5Maelitery"/>
          <w:b/>
          <w:bCs/>
          <w:color w:val="000000"/>
          <w:lang w:val="en-GB"/>
        </w:rPr>
        <w:t>Certificate of</w:t>
      </w:r>
      <w:r w:rsidR="000A0BCA" w:rsidRPr="00FE4B07">
        <w:rPr>
          <w:rStyle w:val="Teksttreci5Maelitery"/>
          <w:b/>
          <w:bCs/>
          <w:color w:val="000000"/>
          <w:lang w:val="en-GB"/>
        </w:rPr>
        <w:t xml:space="preserve"> </w:t>
      </w:r>
      <w:r w:rsidRPr="00FE4B07">
        <w:rPr>
          <w:rStyle w:val="Teksttreci5Maelitery"/>
          <w:b/>
          <w:bCs/>
          <w:color w:val="000000"/>
          <w:lang w:val="en-GB"/>
        </w:rPr>
        <w:t>Student’s Activity</w:t>
      </w:r>
      <w:r>
        <w:rPr>
          <w:rStyle w:val="Teksttreci5Maelitery"/>
          <w:b/>
          <w:bCs/>
          <w:color w:val="000000"/>
          <w:lang w:val="en-GB"/>
        </w:rPr>
        <w:br/>
      </w:r>
      <w:r w:rsidRPr="00FE4B07">
        <w:rPr>
          <w:rStyle w:val="Teksttreci5Maelitery"/>
          <w:b/>
          <w:bCs/>
          <w:color w:val="000000"/>
          <w:lang w:val="en-GB"/>
        </w:rPr>
        <w:t>in Student Organisation O</w:t>
      </w:r>
      <w:r>
        <w:rPr>
          <w:rStyle w:val="Teksttreci5Maelitery"/>
          <w:b/>
          <w:bCs/>
          <w:color w:val="000000"/>
          <w:lang w:val="en-GB"/>
        </w:rPr>
        <w:t>utside SGH Warsaw School of Economics</w:t>
      </w:r>
    </w:p>
    <w:p w14:paraId="4D6FCFAF" w14:textId="77777777" w:rsidR="000A0BCA" w:rsidRPr="00FE4B07" w:rsidRDefault="000A0BCA">
      <w:pPr>
        <w:rPr>
          <w:lang w:val="en-GB"/>
        </w:rPr>
      </w:pPr>
    </w:p>
    <w:p w14:paraId="557F4896" w14:textId="77777777" w:rsidR="000A0BCA" w:rsidRDefault="00BC13E3" w:rsidP="000A0BCA">
      <w:pPr>
        <w:pStyle w:val="Podpistabeli20"/>
        <w:shd w:val="clear" w:color="auto" w:fill="auto"/>
        <w:spacing w:line="240" w:lineRule="exact"/>
        <w:ind w:firstLine="708"/>
      </w:pPr>
      <w:r>
        <w:rPr>
          <w:rStyle w:val="Podpistabeli2Maelitery"/>
          <w:b/>
          <w:bCs/>
          <w:color w:val="000000"/>
        </w:rPr>
        <w:t>PART</w:t>
      </w:r>
      <w:r w:rsidR="000A0BCA">
        <w:rPr>
          <w:rStyle w:val="Podpistabeli2Maelitery"/>
          <w:b/>
          <w:bCs/>
          <w:color w:val="000000"/>
        </w:rPr>
        <w:t xml:space="preserve"> </w:t>
      </w:r>
      <w:r w:rsidR="000A0BCA">
        <w:rPr>
          <w:rStyle w:val="Podpistabeli212pt"/>
          <w:b/>
          <w:bCs/>
          <w:color w:val="000000"/>
        </w:rPr>
        <w:t>I</w:t>
      </w:r>
      <w:r w:rsidR="000A0BCA">
        <w:rPr>
          <w:rStyle w:val="Podpistabeli212pt"/>
          <w:b/>
          <w:bCs/>
          <w:color w:val="000000"/>
        </w:rPr>
        <w:br/>
      </w:r>
    </w:p>
    <w:tbl>
      <w:tblPr>
        <w:tblW w:w="0" w:type="auto"/>
        <w:jc w:val="center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910"/>
        <w:gridCol w:w="7162"/>
      </w:tblGrid>
      <w:tr w:rsidR="000A0BCA" w14:paraId="51AF818D" w14:textId="77777777" w:rsidTr="000046E2">
        <w:trPr>
          <w:trHeight w:hRule="exact" w:val="350"/>
          <w:jc w:val="center"/>
        </w:trPr>
        <w:tc>
          <w:tcPr>
            <w:tcW w:w="1910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14:paraId="0F107E6F" w14:textId="77777777" w:rsidR="000A0BCA" w:rsidRDefault="00BC13E3" w:rsidP="000046E2">
            <w:pPr>
              <w:pStyle w:val="Teksttreci21"/>
              <w:shd w:val="clear" w:color="auto" w:fill="auto"/>
              <w:spacing w:line="220" w:lineRule="exact"/>
              <w:ind w:firstLine="0"/>
              <w:jc w:val="left"/>
            </w:pPr>
            <w:r>
              <w:t>Surname and Name</w:t>
            </w:r>
          </w:p>
        </w:tc>
        <w:tc>
          <w:tcPr>
            <w:tcW w:w="7162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</w:tcPr>
          <w:p w14:paraId="06CF16EF" w14:textId="77777777" w:rsidR="000A0BCA" w:rsidRPr="00E91C10" w:rsidRDefault="000A0BCA" w:rsidP="000A0BC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A0BCA" w14:paraId="6CE2CD13" w14:textId="77777777" w:rsidTr="000046E2">
        <w:trPr>
          <w:trHeight w:hRule="exact" w:val="350"/>
          <w:jc w:val="center"/>
        </w:trPr>
        <w:tc>
          <w:tcPr>
            <w:tcW w:w="1910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14:paraId="5509D6F0" w14:textId="77777777" w:rsidR="000A0BCA" w:rsidRDefault="00BC13E3" w:rsidP="000046E2">
            <w:pPr>
              <w:pStyle w:val="Teksttreci21"/>
              <w:shd w:val="clear" w:color="auto" w:fill="auto"/>
              <w:spacing w:line="220" w:lineRule="exact"/>
              <w:ind w:firstLine="0"/>
              <w:jc w:val="left"/>
            </w:pPr>
            <w:r>
              <w:rPr>
                <w:rStyle w:val="Teksttreci20"/>
                <w:color w:val="000000"/>
              </w:rPr>
              <w:t>Student ID numer</w:t>
            </w:r>
          </w:p>
        </w:tc>
        <w:tc>
          <w:tcPr>
            <w:tcW w:w="7162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</w:tcPr>
          <w:p w14:paraId="7587916C" w14:textId="77777777" w:rsidR="000A0BCA" w:rsidRPr="00E91C10" w:rsidRDefault="000A0BCA" w:rsidP="000A0BC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A0BCA" w14:paraId="5B9683DF" w14:textId="77777777" w:rsidTr="000046E2">
        <w:trPr>
          <w:trHeight w:hRule="exact" w:val="350"/>
          <w:jc w:val="center"/>
        </w:trPr>
        <w:tc>
          <w:tcPr>
            <w:tcW w:w="1910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14:paraId="53E24105" w14:textId="77777777" w:rsidR="000A0BCA" w:rsidRDefault="00BC13E3" w:rsidP="000046E2">
            <w:pPr>
              <w:pStyle w:val="Teksttreci21"/>
              <w:shd w:val="clear" w:color="auto" w:fill="auto"/>
              <w:spacing w:line="220" w:lineRule="exact"/>
              <w:ind w:firstLine="0"/>
              <w:jc w:val="left"/>
            </w:pPr>
            <w:r>
              <w:rPr>
                <w:rStyle w:val="Teksttreci20"/>
                <w:color w:val="000000"/>
              </w:rPr>
              <w:t>Tel. Number</w:t>
            </w:r>
          </w:p>
        </w:tc>
        <w:tc>
          <w:tcPr>
            <w:tcW w:w="7162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</w:tcPr>
          <w:p w14:paraId="29E5450B" w14:textId="77777777" w:rsidR="000A0BCA" w:rsidRPr="00E91C10" w:rsidRDefault="000A0BCA" w:rsidP="000A0BC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A0BCA" w14:paraId="6F150CB3" w14:textId="77777777" w:rsidTr="000046E2">
        <w:trPr>
          <w:trHeight w:hRule="exact" w:val="350"/>
          <w:jc w:val="center"/>
        </w:trPr>
        <w:tc>
          <w:tcPr>
            <w:tcW w:w="1910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14:paraId="384DE9CA" w14:textId="77777777" w:rsidR="000A0BCA" w:rsidRDefault="00BC13E3" w:rsidP="000046E2">
            <w:pPr>
              <w:pStyle w:val="Teksttreci21"/>
              <w:shd w:val="clear" w:color="auto" w:fill="auto"/>
              <w:spacing w:line="220" w:lineRule="exact"/>
              <w:ind w:firstLine="0"/>
              <w:jc w:val="left"/>
            </w:pPr>
            <w:r>
              <w:rPr>
                <w:rStyle w:val="Teksttreci20"/>
                <w:color w:val="000000"/>
              </w:rPr>
              <w:t>Email address</w:t>
            </w:r>
          </w:p>
        </w:tc>
        <w:tc>
          <w:tcPr>
            <w:tcW w:w="7162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</w:tcPr>
          <w:p w14:paraId="200EB3D1" w14:textId="77777777" w:rsidR="000A0BCA" w:rsidRPr="00E91C10" w:rsidRDefault="000A0BCA" w:rsidP="000A0BC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A0BCA" w:rsidRPr="00F85623" w14:paraId="0D62F22B" w14:textId="77777777" w:rsidTr="000046E2">
        <w:trPr>
          <w:trHeight w:hRule="exact" w:val="965"/>
          <w:jc w:val="center"/>
        </w:trPr>
        <w:tc>
          <w:tcPr>
            <w:tcW w:w="1910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14:paraId="15951C93" w14:textId="77777777" w:rsidR="000A0BCA" w:rsidRPr="0036780D" w:rsidRDefault="0036780D" w:rsidP="000046E2">
            <w:pPr>
              <w:pStyle w:val="Teksttreci21"/>
              <w:shd w:val="clear" w:color="auto" w:fill="auto"/>
              <w:spacing w:line="322" w:lineRule="exact"/>
              <w:ind w:firstLine="0"/>
              <w:jc w:val="left"/>
              <w:rPr>
                <w:lang w:val="en-GB"/>
              </w:rPr>
            </w:pPr>
            <w:r w:rsidRPr="0036780D">
              <w:rPr>
                <w:rStyle w:val="Teksttreci20"/>
                <w:color w:val="000000"/>
                <w:lang w:val="en-GB"/>
              </w:rPr>
              <w:t xml:space="preserve">University </w:t>
            </w:r>
            <w:r>
              <w:rPr>
                <w:rStyle w:val="Teksttreci20"/>
                <w:color w:val="000000"/>
                <w:lang w:val="en-GB"/>
              </w:rPr>
              <w:t>in which the organisation was registered</w:t>
            </w:r>
          </w:p>
        </w:tc>
        <w:tc>
          <w:tcPr>
            <w:tcW w:w="7162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</w:tcPr>
          <w:p w14:paraId="1475FC76" w14:textId="77777777" w:rsidR="000A0BCA" w:rsidRPr="0036780D" w:rsidRDefault="000A0BCA" w:rsidP="000A0BCA">
            <w:pPr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</w:tr>
      <w:tr w:rsidR="000A0BCA" w14:paraId="1E0C9DAA" w14:textId="77777777" w:rsidTr="000046E2">
        <w:trPr>
          <w:trHeight w:hRule="exact" w:val="643"/>
          <w:jc w:val="center"/>
        </w:trPr>
        <w:tc>
          <w:tcPr>
            <w:tcW w:w="1910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14:paraId="27F1110C" w14:textId="77777777" w:rsidR="000A0BCA" w:rsidRDefault="00BC13E3" w:rsidP="000046E2">
            <w:pPr>
              <w:pStyle w:val="Teksttreci21"/>
              <w:shd w:val="clear" w:color="auto" w:fill="auto"/>
              <w:spacing w:before="120" w:line="220" w:lineRule="exact"/>
              <w:ind w:firstLine="0"/>
              <w:jc w:val="left"/>
            </w:pPr>
            <w:r>
              <w:rPr>
                <w:rStyle w:val="Teksttreci20"/>
                <w:color w:val="000000"/>
              </w:rPr>
              <w:t>Name of the organisation</w:t>
            </w:r>
          </w:p>
        </w:tc>
        <w:tc>
          <w:tcPr>
            <w:tcW w:w="7162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</w:tcPr>
          <w:p w14:paraId="6627C064" w14:textId="77777777" w:rsidR="000A0BCA" w:rsidRPr="00E91C10" w:rsidRDefault="000A0BCA" w:rsidP="000A0BC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A0BCA" w:rsidRPr="00F85623" w14:paraId="54FE16B7" w14:textId="77777777" w:rsidTr="000046E2">
        <w:trPr>
          <w:trHeight w:hRule="exact" w:val="653"/>
          <w:jc w:val="center"/>
        </w:trPr>
        <w:tc>
          <w:tcPr>
            <w:tcW w:w="1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6509345C" w14:textId="77777777" w:rsidR="000A0BCA" w:rsidRPr="00BC13E3" w:rsidRDefault="00BC13E3" w:rsidP="000046E2">
            <w:pPr>
              <w:pStyle w:val="Teksttreci21"/>
              <w:shd w:val="clear" w:color="auto" w:fill="auto"/>
              <w:ind w:firstLine="0"/>
              <w:jc w:val="left"/>
              <w:rPr>
                <w:lang w:val="en-GB"/>
              </w:rPr>
            </w:pPr>
            <w:r w:rsidRPr="00BC13E3">
              <w:rPr>
                <w:lang w:val="en-GB"/>
              </w:rPr>
              <w:t>Period of activity in t</w:t>
            </w:r>
            <w:r>
              <w:rPr>
                <w:lang w:val="en-GB"/>
              </w:rPr>
              <w:t>he organisation</w:t>
            </w:r>
          </w:p>
        </w:tc>
        <w:tc>
          <w:tcPr>
            <w:tcW w:w="7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D2A90B4" w14:textId="77777777" w:rsidR="000A0BCA" w:rsidRPr="00BC13E3" w:rsidRDefault="000A0BCA" w:rsidP="000A0BCA">
            <w:pPr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</w:tr>
    </w:tbl>
    <w:p w14:paraId="32BA55B4" w14:textId="77777777" w:rsidR="000A0BCA" w:rsidRPr="00BC13E3" w:rsidRDefault="000A0BCA" w:rsidP="000A0BCA">
      <w:pPr>
        <w:pStyle w:val="Podpistabeli20"/>
        <w:shd w:val="clear" w:color="auto" w:fill="auto"/>
        <w:spacing w:line="240" w:lineRule="exact"/>
        <w:rPr>
          <w:rStyle w:val="Podpistabeli212pt"/>
          <w:b/>
          <w:bCs/>
          <w:color w:val="000000"/>
          <w:lang w:val="en-GB"/>
        </w:rPr>
      </w:pPr>
    </w:p>
    <w:p w14:paraId="3176B175" w14:textId="77777777" w:rsidR="000A0BCA" w:rsidRDefault="0036780D" w:rsidP="000A0BCA">
      <w:pPr>
        <w:pStyle w:val="Podpistabeli20"/>
        <w:shd w:val="clear" w:color="auto" w:fill="auto"/>
        <w:spacing w:line="240" w:lineRule="exact"/>
        <w:ind w:firstLine="708"/>
      </w:pPr>
      <w:r>
        <w:rPr>
          <w:rStyle w:val="Podpistabeli2Maelitery"/>
          <w:b/>
          <w:bCs/>
          <w:color w:val="000000"/>
        </w:rPr>
        <w:t>Part</w:t>
      </w:r>
      <w:r w:rsidR="000A0BCA">
        <w:rPr>
          <w:rStyle w:val="Podpistabeli2Maelitery"/>
          <w:b/>
          <w:bCs/>
          <w:color w:val="000000"/>
        </w:rPr>
        <w:t xml:space="preserve"> </w:t>
      </w:r>
      <w:r w:rsidR="000A0BCA">
        <w:rPr>
          <w:rStyle w:val="Podpistabeli212pt"/>
          <w:b/>
          <w:bCs/>
          <w:color w:val="000000"/>
        </w:rPr>
        <w:t>II</w:t>
      </w:r>
      <w:r w:rsidR="000A0BCA">
        <w:rPr>
          <w:rStyle w:val="Podpistabeli212pt"/>
          <w:b/>
          <w:bCs/>
          <w:color w:val="000000"/>
        </w:rPr>
        <w:br/>
      </w:r>
    </w:p>
    <w:p w14:paraId="3182B1E4" w14:textId="77777777" w:rsidR="000A0BCA" w:rsidRPr="000A0BCA" w:rsidRDefault="000A0BCA" w:rsidP="000A0BCA">
      <w:pPr>
        <w:pStyle w:val="Podpistabeli30"/>
        <w:shd w:val="clear" w:color="auto" w:fill="auto"/>
        <w:spacing w:line="220" w:lineRule="exact"/>
        <w:ind w:firstLine="708"/>
        <w:rPr>
          <w:b/>
        </w:rPr>
      </w:pPr>
      <w:r w:rsidRPr="000A0BCA">
        <w:rPr>
          <w:rStyle w:val="Podpistabeli3"/>
          <w:b/>
          <w:color w:val="000000"/>
        </w:rPr>
        <w:t>Proje</w:t>
      </w:r>
      <w:r w:rsidR="0036780D">
        <w:rPr>
          <w:rStyle w:val="Podpistabeli3"/>
          <w:b/>
          <w:color w:val="000000"/>
        </w:rPr>
        <w:t>c</w:t>
      </w:r>
      <w:r w:rsidRPr="000A0BCA">
        <w:rPr>
          <w:rStyle w:val="Podpistabeli3"/>
          <w:b/>
          <w:color w:val="000000"/>
        </w:rPr>
        <w:t>t 1</w:t>
      </w:r>
      <w:r>
        <w:rPr>
          <w:rStyle w:val="Podpistabeli3"/>
          <w:b/>
          <w:color w:val="000000"/>
        </w:rPr>
        <w:br/>
      </w:r>
    </w:p>
    <w:tbl>
      <w:tblPr>
        <w:tblW w:w="0" w:type="auto"/>
        <w:jc w:val="center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878"/>
        <w:gridCol w:w="7135"/>
      </w:tblGrid>
      <w:tr w:rsidR="000A0BCA" w14:paraId="7C620F49" w14:textId="77777777" w:rsidTr="002920DF">
        <w:trPr>
          <w:trHeight w:hRule="exact" w:val="470"/>
          <w:jc w:val="center"/>
        </w:trPr>
        <w:tc>
          <w:tcPr>
            <w:tcW w:w="1878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14:paraId="7DEF503D" w14:textId="77777777" w:rsidR="000A0BCA" w:rsidRDefault="0036780D" w:rsidP="000046E2">
            <w:pPr>
              <w:pStyle w:val="Teksttreci21"/>
              <w:shd w:val="clear" w:color="auto" w:fill="auto"/>
              <w:spacing w:line="220" w:lineRule="exact"/>
              <w:ind w:firstLine="0"/>
              <w:jc w:val="left"/>
            </w:pPr>
            <w:r>
              <w:rPr>
                <w:rStyle w:val="Teksttreci20"/>
                <w:color w:val="000000"/>
              </w:rPr>
              <w:t>Project’s name</w:t>
            </w:r>
          </w:p>
        </w:tc>
        <w:tc>
          <w:tcPr>
            <w:tcW w:w="713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</w:tcPr>
          <w:p w14:paraId="60E64140" w14:textId="77777777" w:rsidR="000A0BCA" w:rsidRPr="00E91C10" w:rsidRDefault="000A0BCA" w:rsidP="000A0BC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A0BCA" w14:paraId="44D93D09" w14:textId="77777777" w:rsidTr="002920DF">
        <w:trPr>
          <w:trHeight w:hRule="exact" w:val="643"/>
          <w:jc w:val="center"/>
        </w:trPr>
        <w:tc>
          <w:tcPr>
            <w:tcW w:w="1878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14:paraId="58F157F5" w14:textId="77777777" w:rsidR="000A0BCA" w:rsidRDefault="0036780D" w:rsidP="000046E2">
            <w:pPr>
              <w:pStyle w:val="Teksttreci21"/>
              <w:shd w:val="clear" w:color="auto" w:fill="auto"/>
              <w:ind w:firstLine="0"/>
              <w:jc w:val="left"/>
            </w:pPr>
            <w:r>
              <w:rPr>
                <w:rStyle w:val="Teksttreci20"/>
                <w:color w:val="000000"/>
              </w:rPr>
              <w:t>Project’s dates</w:t>
            </w:r>
          </w:p>
        </w:tc>
        <w:tc>
          <w:tcPr>
            <w:tcW w:w="713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</w:tcPr>
          <w:p w14:paraId="3DC83655" w14:textId="77777777" w:rsidR="000A0BCA" w:rsidRPr="00E91C10" w:rsidRDefault="000A0BCA" w:rsidP="000A0BC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A0BCA" w:rsidRPr="00F85623" w14:paraId="6159C9B3" w14:textId="77777777" w:rsidTr="002920DF">
        <w:trPr>
          <w:trHeight w:hRule="exact" w:val="1277"/>
          <w:jc w:val="center"/>
        </w:trPr>
        <w:tc>
          <w:tcPr>
            <w:tcW w:w="1878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14:paraId="5D075A29" w14:textId="77777777" w:rsidR="000A0BCA" w:rsidRPr="0036780D" w:rsidRDefault="0036780D" w:rsidP="000046E2">
            <w:pPr>
              <w:pStyle w:val="Teksttreci21"/>
              <w:shd w:val="clear" w:color="auto" w:fill="auto"/>
              <w:ind w:firstLine="0"/>
              <w:jc w:val="left"/>
              <w:rPr>
                <w:lang w:val="en-GB"/>
              </w:rPr>
            </w:pPr>
            <w:r w:rsidRPr="0036780D">
              <w:rPr>
                <w:rStyle w:val="Teksttreci20"/>
                <w:color w:val="000000"/>
                <w:lang w:val="en-GB"/>
              </w:rPr>
              <w:t>Name</w:t>
            </w:r>
            <w:r>
              <w:rPr>
                <w:rStyle w:val="Teksttreci20"/>
                <w:color w:val="000000"/>
                <w:lang w:val="en-GB"/>
              </w:rPr>
              <w:t xml:space="preserve">, </w:t>
            </w:r>
            <w:r w:rsidRPr="0036780D">
              <w:rPr>
                <w:rStyle w:val="Teksttreci20"/>
                <w:color w:val="000000"/>
                <w:lang w:val="en-GB"/>
              </w:rPr>
              <w:t>Surname</w:t>
            </w:r>
            <w:r>
              <w:rPr>
                <w:rStyle w:val="Teksttreci20"/>
                <w:color w:val="000000"/>
                <w:lang w:val="en-GB"/>
              </w:rPr>
              <w:t xml:space="preserve"> and contact data</w:t>
            </w:r>
            <w:r w:rsidRPr="0036780D">
              <w:rPr>
                <w:rStyle w:val="Teksttreci20"/>
                <w:color w:val="000000"/>
                <w:lang w:val="en-GB"/>
              </w:rPr>
              <w:t xml:space="preserve"> of the Project’s Coordinator</w:t>
            </w:r>
          </w:p>
        </w:tc>
        <w:tc>
          <w:tcPr>
            <w:tcW w:w="713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</w:tcPr>
          <w:p w14:paraId="7E1AB334" w14:textId="77777777" w:rsidR="000A0BCA" w:rsidRPr="0036780D" w:rsidRDefault="000A0BCA" w:rsidP="000A0BCA">
            <w:pPr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</w:tr>
      <w:tr w:rsidR="000A0BCA" w14:paraId="2FBC6940" w14:textId="77777777" w:rsidTr="002920DF">
        <w:trPr>
          <w:trHeight w:hRule="exact" w:val="624"/>
          <w:jc w:val="center"/>
        </w:trPr>
        <w:tc>
          <w:tcPr>
            <w:tcW w:w="1878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14:paraId="4C9BC2F3" w14:textId="77777777" w:rsidR="000A0BCA" w:rsidRDefault="0036780D" w:rsidP="000046E2">
            <w:pPr>
              <w:pStyle w:val="Teksttreci21"/>
              <w:shd w:val="clear" w:color="auto" w:fill="auto"/>
              <w:spacing w:line="220" w:lineRule="exact"/>
              <w:ind w:firstLine="0"/>
              <w:jc w:val="left"/>
            </w:pPr>
            <w:r>
              <w:rPr>
                <w:rStyle w:val="Teksttreci20"/>
                <w:color w:val="000000"/>
              </w:rPr>
              <w:t>Aim of the project</w:t>
            </w:r>
          </w:p>
        </w:tc>
        <w:tc>
          <w:tcPr>
            <w:tcW w:w="713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</w:tcPr>
          <w:p w14:paraId="0E92C5D6" w14:textId="77777777" w:rsidR="000A0BCA" w:rsidRPr="00E91C10" w:rsidRDefault="000A0BCA" w:rsidP="000A0BC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A0BCA" w14:paraId="5E163E32" w14:textId="77777777" w:rsidTr="002920DF">
        <w:trPr>
          <w:trHeight w:hRule="exact" w:val="576"/>
          <w:jc w:val="center"/>
        </w:trPr>
        <w:tc>
          <w:tcPr>
            <w:tcW w:w="1878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14:paraId="6A1E932A" w14:textId="77777777" w:rsidR="000A0BCA" w:rsidRDefault="0036780D" w:rsidP="000046E2">
            <w:pPr>
              <w:pStyle w:val="Teksttreci21"/>
              <w:shd w:val="clear" w:color="auto" w:fill="auto"/>
              <w:spacing w:line="220" w:lineRule="exact"/>
              <w:ind w:firstLine="0"/>
              <w:jc w:val="left"/>
            </w:pPr>
            <w:r>
              <w:rPr>
                <w:rStyle w:val="Teksttreci20"/>
                <w:color w:val="000000"/>
              </w:rPr>
              <w:t>Project’s targent group</w:t>
            </w:r>
          </w:p>
        </w:tc>
        <w:tc>
          <w:tcPr>
            <w:tcW w:w="713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</w:tcPr>
          <w:p w14:paraId="3200A712" w14:textId="77777777" w:rsidR="000A0BCA" w:rsidRPr="00E91C10" w:rsidRDefault="000A0BCA" w:rsidP="000A0BC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A0BCA" w14:paraId="64F39AF2" w14:textId="77777777" w:rsidTr="002920DF">
        <w:trPr>
          <w:trHeight w:hRule="exact" w:val="1430"/>
          <w:jc w:val="center"/>
        </w:trPr>
        <w:tc>
          <w:tcPr>
            <w:tcW w:w="18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165CEA25" w14:textId="77777777" w:rsidR="000A0BCA" w:rsidRDefault="0036780D" w:rsidP="000046E2">
            <w:pPr>
              <w:pStyle w:val="Teksttreci21"/>
              <w:shd w:val="clear" w:color="auto" w:fill="auto"/>
              <w:ind w:firstLine="0"/>
              <w:jc w:val="left"/>
            </w:pPr>
            <w:r>
              <w:t>Project’s short description</w:t>
            </w:r>
          </w:p>
        </w:tc>
        <w:tc>
          <w:tcPr>
            <w:tcW w:w="7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58F4917" w14:textId="77777777" w:rsidR="000A0BCA" w:rsidRPr="00E91C10" w:rsidRDefault="000A0BCA" w:rsidP="000A0BC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046E2" w:rsidRPr="00F85623" w14:paraId="3AC28ED9" w14:textId="77777777" w:rsidTr="002920DF">
        <w:trPr>
          <w:trHeight w:hRule="exact" w:val="1430"/>
          <w:jc w:val="center"/>
        </w:trPr>
        <w:tc>
          <w:tcPr>
            <w:tcW w:w="18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708C1A77" w14:textId="77777777" w:rsidR="000046E2" w:rsidRPr="0036780D" w:rsidRDefault="0036780D" w:rsidP="000046E2">
            <w:pPr>
              <w:pStyle w:val="Teksttreci21"/>
              <w:shd w:val="clear" w:color="auto" w:fill="auto"/>
              <w:ind w:firstLine="0"/>
              <w:jc w:val="left"/>
              <w:rPr>
                <w:rStyle w:val="Teksttreci20"/>
                <w:color w:val="000000"/>
                <w:lang w:val="en-GB"/>
              </w:rPr>
            </w:pPr>
            <w:r w:rsidRPr="0036780D">
              <w:rPr>
                <w:rStyle w:val="Teksttreci20"/>
                <w:color w:val="000000"/>
                <w:lang w:val="en-GB"/>
              </w:rPr>
              <w:t>Tasks performed during the student activity</w:t>
            </w:r>
            <w:r w:rsidR="000046E2" w:rsidRPr="0036780D">
              <w:rPr>
                <w:rStyle w:val="Teksttreci20"/>
                <w:color w:val="000000"/>
                <w:lang w:val="en-GB"/>
              </w:rPr>
              <w:t xml:space="preserve"> *</w:t>
            </w:r>
          </w:p>
        </w:tc>
        <w:tc>
          <w:tcPr>
            <w:tcW w:w="7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9E03E4B" w14:textId="77777777" w:rsidR="000046E2" w:rsidRPr="0036780D" w:rsidRDefault="000046E2" w:rsidP="000A0BCA">
            <w:pPr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</w:tr>
    </w:tbl>
    <w:p w14:paraId="54EEFF3C" w14:textId="77777777" w:rsidR="000A0BCA" w:rsidRPr="0036780D" w:rsidRDefault="000A0BCA" w:rsidP="000A0BCA">
      <w:pPr>
        <w:pStyle w:val="Podpistabeli0"/>
        <w:shd w:val="clear" w:color="auto" w:fill="auto"/>
        <w:ind w:firstLine="708"/>
        <w:rPr>
          <w:lang w:val="en-GB"/>
        </w:rPr>
      </w:pPr>
      <w:r w:rsidRPr="0036780D">
        <w:rPr>
          <w:rStyle w:val="Podpistabeli"/>
          <w:b/>
          <w:bCs/>
          <w:i/>
          <w:iCs/>
          <w:color w:val="000000"/>
          <w:lang w:val="en-GB"/>
        </w:rPr>
        <w:t xml:space="preserve">* </w:t>
      </w:r>
      <w:r w:rsidR="0036780D" w:rsidRPr="0036780D">
        <w:rPr>
          <w:rStyle w:val="Podpistabeli"/>
          <w:b/>
          <w:bCs/>
          <w:i/>
          <w:iCs/>
          <w:color w:val="000000"/>
          <w:lang w:val="en-GB"/>
        </w:rPr>
        <w:t xml:space="preserve">The </w:t>
      </w:r>
      <w:r w:rsidRPr="0036780D">
        <w:rPr>
          <w:rStyle w:val="Podpistabeli"/>
          <w:b/>
          <w:bCs/>
          <w:i/>
          <w:iCs/>
          <w:color w:val="000000"/>
          <w:lang w:val="en-GB"/>
        </w:rPr>
        <w:t xml:space="preserve">Student </w:t>
      </w:r>
      <w:r w:rsidR="0036780D" w:rsidRPr="0036780D">
        <w:rPr>
          <w:rStyle w:val="Podpistabeli"/>
          <w:b/>
          <w:bCs/>
          <w:i/>
          <w:iCs/>
          <w:color w:val="000000"/>
          <w:lang w:val="en-GB"/>
        </w:rPr>
        <w:t>should precisely describe the function and tasks performer within th</w:t>
      </w:r>
      <w:r w:rsidR="0036780D">
        <w:rPr>
          <w:rStyle w:val="Podpistabeli"/>
          <w:b/>
          <w:bCs/>
          <w:i/>
          <w:iCs/>
          <w:color w:val="000000"/>
          <w:lang w:val="en-GB"/>
        </w:rPr>
        <w:t>e project.</w:t>
      </w:r>
    </w:p>
    <w:p w14:paraId="6FC289EB" w14:textId="77777777" w:rsidR="000A0BCA" w:rsidRPr="0036780D" w:rsidRDefault="000A0BCA" w:rsidP="000A0BCA">
      <w:pPr>
        <w:rPr>
          <w:sz w:val="2"/>
          <w:szCs w:val="2"/>
          <w:lang w:val="en-GB"/>
        </w:rPr>
      </w:pPr>
    </w:p>
    <w:p w14:paraId="1531F682" w14:textId="77777777" w:rsidR="000A0BCA" w:rsidRPr="0036780D" w:rsidRDefault="000A0BCA">
      <w:pPr>
        <w:rPr>
          <w:lang w:val="en-GB"/>
        </w:rPr>
      </w:pPr>
    </w:p>
    <w:p w14:paraId="38CA8FB3" w14:textId="77777777" w:rsidR="000A0BCA" w:rsidRPr="000A0BCA" w:rsidRDefault="000A0BCA" w:rsidP="000A0BCA">
      <w:pPr>
        <w:pStyle w:val="Podpistabeli30"/>
        <w:shd w:val="clear" w:color="auto" w:fill="auto"/>
        <w:spacing w:line="220" w:lineRule="exact"/>
        <w:ind w:firstLine="708"/>
        <w:rPr>
          <w:b/>
        </w:rPr>
      </w:pPr>
      <w:r w:rsidRPr="000A0BCA">
        <w:rPr>
          <w:rStyle w:val="Podpistabeli3"/>
          <w:b/>
          <w:color w:val="000000"/>
        </w:rPr>
        <w:t>Proje</w:t>
      </w:r>
      <w:r w:rsidR="00B20423">
        <w:rPr>
          <w:rStyle w:val="Podpistabeli3"/>
          <w:b/>
          <w:color w:val="000000"/>
        </w:rPr>
        <w:t>c</w:t>
      </w:r>
      <w:r w:rsidRPr="000A0BCA">
        <w:rPr>
          <w:rStyle w:val="Podpistabeli3"/>
          <w:b/>
          <w:color w:val="000000"/>
        </w:rPr>
        <w:t>t 2</w:t>
      </w:r>
      <w:r w:rsidRPr="000A0BCA">
        <w:rPr>
          <w:rStyle w:val="Podpistabeli3"/>
          <w:b/>
          <w:color w:val="000000"/>
        </w:rPr>
        <w:br/>
      </w:r>
    </w:p>
    <w:tbl>
      <w:tblPr>
        <w:tblW w:w="9029" w:type="dxa"/>
        <w:jc w:val="center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886"/>
        <w:gridCol w:w="7143"/>
      </w:tblGrid>
      <w:tr w:rsidR="0036780D" w14:paraId="1C57233B" w14:textId="77777777" w:rsidTr="0036780D">
        <w:trPr>
          <w:trHeight w:hRule="exact" w:val="648"/>
          <w:jc w:val="center"/>
        </w:trPr>
        <w:tc>
          <w:tcPr>
            <w:tcW w:w="1886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14:paraId="4DF7A1E4" w14:textId="77777777" w:rsidR="0036780D" w:rsidRDefault="0036780D" w:rsidP="0036780D">
            <w:pPr>
              <w:pStyle w:val="Teksttreci21"/>
              <w:shd w:val="clear" w:color="auto" w:fill="auto"/>
              <w:spacing w:line="220" w:lineRule="exact"/>
              <w:ind w:firstLine="0"/>
              <w:jc w:val="left"/>
            </w:pPr>
            <w:r>
              <w:rPr>
                <w:rStyle w:val="Teksttreci20"/>
                <w:color w:val="000000"/>
              </w:rPr>
              <w:t>Project’s name</w:t>
            </w:r>
          </w:p>
        </w:tc>
        <w:tc>
          <w:tcPr>
            <w:tcW w:w="7143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</w:tcPr>
          <w:p w14:paraId="300A75D4" w14:textId="77777777" w:rsidR="0036780D" w:rsidRPr="00DD61E2" w:rsidRDefault="0036780D" w:rsidP="0036780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6780D" w14:paraId="0EAF0C01" w14:textId="77777777" w:rsidTr="0036780D">
        <w:trPr>
          <w:trHeight w:hRule="exact" w:val="648"/>
          <w:jc w:val="center"/>
        </w:trPr>
        <w:tc>
          <w:tcPr>
            <w:tcW w:w="1886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14:paraId="55EF4069" w14:textId="77777777" w:rsidR="0036780D" w:rsidRDefault="0036780D" w:rsidP="0036780D">
            <w:pPr>
              <w:pStyle w:val="Teksttreci21"/>
              <w:shd w:val="clear" w:color="auto" w:fill="auto"/>
              <w:ind w:firstLine="0"/>
              <w:jc w:val="left"/>
            </w:pPr>
            <w:r>
              <w:rPr>
                <w:rStyle w:val="Teksttreci20"/>
                <w:color w:val="000000"/>
              </w:rPr>
              <w:t>Project’s dates</w:t>
            </w:r>
          </w:p>
        </w:tc>
        <w:tc>
          <w:tcPr>
            <w:tcW w:w="7143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</w:tcPr>
          <w:p w14:paraId="5686DBE7" w14:textId="77777777" w:rsidR="0036780D" w:rsidRPr="00DD61E2" w:rsidRDefault="0036780D" w:rsidP="0036780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6780D" w:rsidRPr="00F85623" w14:paraId="6DA3DBA8" w14:textId="77777777" w:rsidTr="0036780D">
        <w:trPr>
          <w:trHeight w:hRule="exact" w:val="1594"/>
          <w:jc w:val="center"/>
        </w:trPr>
        <w:tc>
          <w:tcPr>
            <w:tcW w:w="1886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14:paraId="6C6C4918" w14:textId="77777777" w:rsidR="0036780D" w:rsidRPr="0036780D" w:rsidRDefault="0036780D" w:rsidP="0036780D">
            <w:pPr>
              <w:pStyle w:val="Teksttreci21"/>
              <w:shd w:val="clear" w:color="auto" w:fill="auto"/>
              <w:ind w:firstLine="0"/>
              <w:jc w:val="left"/>
              <w:rPr>
                <w:lang w:val="en-GB"/>
              </w:rPr>
            </w:pPr>
            <w:r w:rsidRPr="0036780D">
              <w:rPr>
                <w:rStyle w:val="Teksttreci20"/>
                <w:color w:val="000000"/>
                <w:lang w:val="en-GB"/>
              </w:rPr>
              <w:t>Name</w:t>
            </w:r>
            <w:r>
              <w:rPr>
                <w:rStyle w:val="Teksttreci20"/>
                <w:color w:val="000000"/>
                <w:lang w:val="en-GB"/>
              </w:rPr>
              <w:t xml:space="preserve">, </w:t>
            </w:r>
            <w:r w:rsidRPr="0036780D">
              <w:rPr>
                <w:rStyle w:val="Teksttreci20"/>
                <w:color w:val="000000"/>
                <w:lang w:val="en-GB"/>
              </w:rPr>
              <w:t>Surname</w:t>
            </w:r>
            <w:r>
              <w:rPr>
                <w:rStyle w:val="Teksttreci20"/>
                <w:color w:val="000000"/>
                <w:lang w:val="en-GB"/>
              </w:rPr>
              <w:t xml:space="preserve"> and contact data</w:t>
            </w:r>
            <w:r w:rsidRPr="0036780D">
              <w:rPr>
                <w:rStyle w:val="Teksttreci20"/>
                <w:color w:val="000000"/>
                <w:lang w:val="en-GB"/>
              </w:rPr>
              <w:t xml:space="preserve"> of the Project’s Coordinator</w:t>
            </w:r>
          </w:p>
        </w:tc>
        <w:tc>
          <w:tcPr>
            <w:tcW w:w="7143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</w:tcPr>
          <w:p w14:paraId="113D098B" w14:textId="77777777" w:rsidR="0036780D" w:rsidRPr="0036780D" w:rsidRDefault="0036780D" w:rsidP="0036780D">
            <w:pPr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</w:tr>
      <w:tr w:rsidR="0036780D" w14:paraId="1630EBF3" w14:textId="77777777" w:rsidTr="0036780D">
        <w:trPr>
          <w:trHeight w:hRule="exact" w:val="624"/>
          <w:jc w:val="center"/>
        </w:trPr>
        <w:tc>
          <w:tcPr>
            <w:tcW w:w="1886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14:paraId="422EA4C8" w14:textId="77777777" w:rsidR="0036780D" w:rsidRDefault="0036780D" w:rsidP="0036780D">
            <w:pPr>
              <w:pStyle w:val="Teksttreci21"/>
              <w:shd w:val="clear" w:color="auto" w:fill="auto"/>
              <w:spacing w:line="220" w:lineRule="exact"/>
              <w:ind w:firstLine="0"/>
              <w:jc w:val="left"/>
            </w:pPr>
            <w:r>
              <w:rPr>
                <w:rStyle w:val="Teksttreci20"/>
                <w:color w:val="000000"/>
              </w:rPr>
              <w:t>Aim of the project</w:t>
            </w:r>
          </w:p>
        </w:tc>
        <w:tc>
          <w:tcPr>
            <w:tcW w:w="7143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</w:tcPr>
          <w:p w14:paraId="1274641A" w14:textId="77777777" w:rsidR="0036780D" w:rsidRPr="00DD61E2" w:rsidRDefault="0036780D" w:rsidP="0036780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6780D" w14:paraId="29DE2993" w14:textId="77777777" w:rsidTr="0036780D">
        <w:trPr>
          <w:trHeight w:hRule="exact" w:val="643"/>
          <w:jc w:val="center"/>
        </w:trPr>
        <w:tc>
          <w:tcPr>
            <w:tcW w:w="1886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14:paraId="6DD88D16" w14:textId="77777777" w:rsidR="0036780D" w:rsidRDefault="0036780D" w:rsidP="0036780D">
            <w:pPr>
              <w:pStyle w:val="Teksttreci21"/>
              <w:shd w:val="clear" w:color="auto" w:fill="auto"/>
              <w:spacing w:line="220" w:lineRule="exact"/>
              <w:ind w:firstLine="0"/>
              <w:jc w:val="left"/>
            </w:pPr>
            <w:r>
              <w:rPr>
                <w:rStyle w:val="Teksttreci20"/>
                <w:color w:val="000000"/>
              </w:rPr>
              <w:t>Project’s targent group</w:t>
            </w:r>
          </w:p>
        </w:tc>
        <w:tc>
          <w:tcPr>
            <w:tcW w:w="7143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</w:tcPr>
          <w:p w14:paraId="27A96D98" w14:textId="77777777" w:rsidR="0036780D" w:rsidRPr="00DD61E2" w:rsidRDefault="0036780D" w:rsidP="0036780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6780D" w14:paraId="7DA82948" w14:textId="77777777" w:rsidTr="0036780D">
        <w:trPr>
          <w:trHeight w:hRule="exact" w:val="1426"/>
          <w:jc w:val="center"/>
        </w:trPr>
        <w:tc>
          <w:tcPr>
            <w:tcW w:w="1886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/>
            <w:vAlign w:val="center"/>
          </w:tcPr>
          <w:p w14:paraId="4AEDBF93" w14:textId="77777777" w:rsidR="0036780D" w:rsidRDefault="0036780D" w:rsidP="0036780D">
            <w:pPr>
              <w:pStyle w:val="Teksttreci21"/>
              <w:shd w:val="clear" w:color="auto" w:fill="auto"/>
              <w:ind w:firstLine="0"/>
              <w:jc w:val="left"/>
            </w:pPr>
            <w:r>
              <w:t>Project’s short description</w:t>
            </w:r>
          </w:p>
        </w:tc>
        <w:tc>
          <w:tcPr>
            <w:tcW w:w="7143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/>
          </w:tcPr>
          <w:p w14:paraId="1DDB35B5" w14:textId="77777777" w:rsidR="0036780D" w:rsidRPr="00DD61E2" w:rsidRDefault="0036780D" w:rsidP="0036780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6780D" w:rsidRPr="00F85623" w14:paraId="29ABA19A" w14:textId="77777777" w:rsidTr="0036780D">
        <w:trPr>
          <w:trHeight w:hRule="exact" w:val="1718"/>
          <w:jc w:val="center"/>
        </w:trPr>
        <w:tc>
          <w:tcPr>
            <w:tcW w:w="18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14:paraId="3744A8C4" w14:textId="77777777" w:rsidR="0036780D" w:rsidRPr="0036780D" w:rsidRDefault="0036780D" w:rsidP="0036780D">
            <w:pPr>
              <w:pStyle w:val="Teksttreci21"/>
              <w:shd w:val="clear" w:color="auto" w:fill="auto"/>
              <w:ind w:firstLine="0"/>
              <w:jc w:val="left"/>
              <w:rPr>
                <w:rStyle w:val="Teksttreci20"/>
                <w:color w:val="000000"/>
                <w:lang w:val="en-GB"/>
              </w:rPr>
            </w:pPr>
            <w:r w:rsidRPr="0036780D">
              <w:rPr>
                <w:rStyle w:val="Teksttreci20"/>
                <w:color w:val="000000"/>
                <w:lang w:val="en-GB"/>
              </w:rPr>
              <w:t>Tasks performed during the student activity *</w:t>
            </w:r>
          </w:p>
        </w:tc>
        <w:tc>
          <w:tcPr>
            <w:tcW w:w="7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00B398C" w14:textId="77777777" w:rsidR="0036780D" w:rsidRPr="0036780D" w:rsidRDefault="0036780D" w:rsidP="0036780D">
            <w:pPr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</w:tr>
    </w:tbl>
    <w:p w14:paraId="4AE1C382" w14:textId="77777777" w:rsidR="00E51226" w:rsidRDefault="00E51226" w:rsidP="000A0BCA">
      <w:pPr>
        <w:pStyle w:val="Teksttreci21"/>
        <w:shd w:val="clear" w:color="auto" w:fill="auto"/>
        <w:spacing w:before="657" w:after="973" w:line="220" w:lineRule="exact"/>
        <w:ind w:firstLine="0"/>
        <w:jc w:val="right"/>
        <w:rPr>
          <w:rStyle w:val="Teksttreci2"/>
          <w:color w:val="000000"/>
          <w:lang w:val="en-GB"/>
        </w:rPr>
      </w:pPr>
    </w:p>
    <w:p w14:paraId="28BBB4C8" w14:textId="48AA5DEA" w:rsidR="000A0BCA" w:rsidRPr="0083502D" w:rsidRDefault="0036780D" w:rsidP="000A0BCA">
      <w:pPr>
        <w:pStyle w:val="Teksttreci21"/>
        <w:shd w:val="clear" w:color="auto" w:fill="auto"/>
        <w:spacing w:before="657" w:after="973" w:line="220" w:lineRule="exact"/>
        <w:ind w:firstLine="0"/>
        <w:jc w:val="right"/>
        <w:rPr>
          <w:lang w:val="en-GB"/>
        </w:rPr>
      </w:pPr>
      <w:r w:rsidRPr="0083502D">
        <w:rPr>
          <w:rStyle w:val="Teksttreci2"/>
          <w:color w:val="000000"/>
          <w:lang w:val="en-GB"/>
        </w:rPr>
        <w:t>Stamp and signature the President/Chairperson of Student Organisation</w:t>
      </w:r>
      <w:r w:rsidR="00155CB5">
        <w:rPr>
          <w:rStyle w:val="Teksttreci2"/>
          <w:color w:val="000000"/>
          <w:lang w:val="en-GB"/>
        </w:rPr>
        <w:t>**</w:t>
      </w:r>
    </w:p>
    <w:p w14:paraId="44131D8B" w14:textId="69C8A518" w:rsidR="000A0BCA" w:rsidRPr="0083502D" w:rsidRDefault="0083502D" w:rsidP="000A0BCA">
      <w:pPr>
        <w:pStyle w:val="Teksttreci21"/>
        <w:shd w:val="clear" w:color="auto" w:fill="auto"/>
        <w:spacing w:line="220" w:lineRule="exact"/>
        <w:ind w:firstLine="0"/>
        <w:jc w:val="right"/>
        <w:rPr>
          <w:lang w:val="en-GB"/>
        </w:rPr>
      </w:pPr>
      <w:r w:rsidRPr="0083502D">
        <w:rPr>
          <w:rStyle w:val="Teksttreci2"/>
          <w:color w:val="000000"/>
          <w:lang w:val="en-GB"/>
        </w:rPr>
        <w:t>Stamp and signature of</w:t>
      </w:r>
      <w:r>
        <w:rPr>
          <w:rStyle w:val="Teksttreci2"/>
          <w:color w:val="000000"/>
          <w:lang w:val="en-GB"/>
        </w:rPr>
        <w:t xml:space="preserve"> University Supervisor of the </w:t>
      </w:r>
      <w:r w:rsidRPr="0083502D">
        <w:rPr>
          <w:rStyle w:val="Teksttreci2"/>
          <w:color w:val="000000"/>
          <w:lang w:val="en-GB"/>
        </w:rPr>
        <w:t>Student Scientific Club</w:t>
      </w:r>
      <w:r w:rsidR="00155CB5">
        <w:rPr>
          <w:rStyle w:val="Teksttreci2"/>
          <w:color w:val="000000"/>
          <w:lang w:val="en-GB"/>
        </w:rPr>
        <w:t>**</w:t>
      </w:r>
    </w:p>
    <w:p w14:paraId="2C6142E0" w14:textId="0B51319F" w:rsidR="000A0BCA" w:rsidRDefault="000A0BCA">
      <w:pPr>
        <w:rPr>
          <w:lang w:val="en-GB"/>
        </w:rPr>
      </w:pPr>
    </w:p>
    <w:p w14:paraId="44E961B9" w14:textId="0E90160B" w:rsidR="00155CB5" w:rsidRDefault="00E51226">
      <w:pPr>
        <w:rPr>
          <w:lang w:val="en-GB"/>
        </w:rPr>
      </w:pPr>
      <w:r>
        <w:rPr>
          <w:lang w:val="en-GB"/>
        </w:rPr>
        <w:t>_________________________________________________</w:t>
      </w:r>
    </w:p>
    <w:p w14:paraId="4E6ECA3C" w14:textId="4856E28E" w:rsidR="00155CB5" w:rsidRDefault="00155CB5" w:rsidP="00E51226">
      <w:pPr>
        <w:pStyle w:val="Podpistabeli0"/>
        <w:shd w:val="clear" w:color="auto" w:fill="auto"/>
        <w:rPr>
          <w:rStyle w:val="Podpistabeli"/>
          <w:b/>
          <w:bCs/>
          <w:i/>
          <w:iCs/>
          <w:color w:val="000000"/>
          <w:lang w:val="en-GB"/>
        </w:rPr>
      </w:pPr>
      <w:r w:rsidRPr="0036780D">
        <w:rPr>
          <w:rStyle w:val="Podpistabeli"/>
          <w:b/>
          <w:bCs/>
          <w:i/>
          <w:iCs/>
          <w:color w:val="000000"/>
          <w:lang w:val="en-GB"/>
        </w:rPr>
        <w:t>* The Student should precisely describe the function and tasks performer within th</w:t>
      </w:r>
      <w:r>
        <w:rPr>
          <w:rStyle w:val="Podpistabeli"/>
          <w:b/>
          <w:bCs/>
          <w:i/>
          <w:iCs/>
          <w:color w:val="000000"/>
          <w:lang w:val="en-GB"/>
        </w:rPr>
        <w:t>e project.</w:t>
      </w:r>
    </w:p>
    <w:p w14:paraId="483E2E16" w14:textId="3DF7642D" w:rsidR="00155CB5" w:rsidRPr="0036780D" w:rsidRDefault="00155CB5" w:rsidP="00E51226">
      <w:pPr>
        <w:pStyle w:val="Podpistabeli0"/>
        <w:shd w:val="clear" w:color="auto" w:fill="auto"/>
        <w:rPr>
          <w:lang w:val="en-GB"/>
        </w:rPr>
      </w:pPr>
      <w:r>
        <w:rPr>
          <w:rStyle w:val="Podpistabeli"/>
          <w:b/>
          <w:bCs/>
          <w:i/>
          <w:iCs/>
          <w:color w:val="000000"/>
          <w:lang w:val="en-GB"/>
        </w:rPr>
        <w:t>** According to</w:t>
      </w:r>
      <w:r w:rsidR="003D6056">
        <w:rPr>
          <w:rStyle w:val="Podpistabeli"/>
          <w:b/>
          <w:bCs/>
          <w:i/>
          <w:iCs/>
          <w:color w:val="000000"/>
          <w:lang w:val="en-GB"/>
        </w:rPr>
        <w:t xml:space="preserve"> the CEMS MIM Rules and Regulations</w:t>
      </w:r>
      <w:r w:rsidR="00947910">
        <w:rPr>
          <w:rStyle w:val="Podpistabeli"/>
          <w:b/>
          <w:bCs/>
          <w:i/>
          <w:iCs/>
          <w:color w:val="000000"/>
          <w:lang w:val="en-GB"/>
        </w:rPr>
        <w:t>,</w:t>
      </w:r>
      <w:r w:rsidR="003D6056">
        <w:rPr>
          <w:rStyle w:val="Podpistabeli"/>
          <w:b/>
          <w:bCs/>
          <w:i/>
          <w:iCs/>
          <w:color w:val="000000"/>
          <w:lang w:val="en-GB"/>
        </w:rPr>
        <w:t xml:space="preserve"> </w:t>
      </w:r>
      <w:r w:rsidR="001E6B7F">
        <w:rPr>
          <w:rStyle w:val="Podpistabeli"/>
          <w:b/>
          <w:bCs/>
          <w:i/>
          <w:iCs/>
          <w:color w:val="000000"/>
          <w:lang w:val="en-GB"/>
        </w:rPr>
        <w:t>non</w:t>
      </w:r>
      <w:r w:rsidR="000731D7">
        <w:rPr>
          <w:rStyle w:val="Podpistabeli"/>
          <w:b/>
          <w:bCs/>
          <w:i/>
          <w:iCs/>
          <w:color w:val="000000"/>
          <w:lang w:val="en-GB"/>
        </w:rPr>
        <w:t>-SGH graduates and students admitted to SGH</w:t>
      </w:r>
      <w:r w:rsidR="00634318">
        <w:rPr>
          <w:rStyle w:val="Podpistabeli"/>
          <w:b/>
          <w:bCs/>
          <w:i/>
          <w:iCs/>
          <w:color w:val="000000"/>
          <w:lang w:val="en-GB"/>
        </w:rPr>
        <w:t xml:space="preserve"> </w:t>
      </w:r>
      <w:r w:rsidR="00947910">
        <w:rPr>
          <w:rStyle w:val="Podpistabeli"/>
          <w:b/>
          <w:bCs/>
          <w:i/>
          <w:iCs/>
          <w:color w:val="000000"/>
          <w:lang w:val="en-GB"/>
        </w:rPr>
        <w:t xml:space="preserve">on the </w:t>
      </w:r>
      <w:r w:rsidR="00074DB5">
        <w:rPr>
          <w:rStyle w:val="Podpistabeli"/>
          <w:b/>
          <w:bCs/>
          <w:i/>
          <w:iCs/>
          <w:color w:val="000000"/>
          <w:lang w:val="en-GB"/>
        </w:rPr>
        <w:t>principles</w:t>
      </w:r>
      <w:r w:rsidR="00947910">
        <w:rPr>
          <w:rStyle w:val="Podpistabeli"/>
          <w:b/>
          <w:bCs/>
          <w:i/>
          <w:iCs/>
          <w:color w:val="000000"/>
          <w:lang w:val="en-GB"/>
        </w:rPr>
        <w:t xml:space="preserve"> applied to foreigners</w:t>
      </w:r>
      <w:r w:rsidR="007E7EB8">
        <w:rPr>
          <w:rStyle w:val="Podpistabeli"/>
          <w:b/>
          <w:bCs/>
          <w:i/>
          <w:iCs/>
          <w:color w:val="000000"/>
          <w:lang w:val="en-GB"/>
        </w:rPr>
        <w:t>, the students may submit</w:t>
      </w:r>
      <w:r w:rsidR="003E144D">
        <w:rPr>
          <w:rStyle w:val="Podpistabeli"/>
          <w:b/>
          <w:bCs/>
          <w:i/>
          <w:iCs/>
          <w:color w:val="000000"/>
          <w:lang w:val="en-GB"/>
        </w:rPr>
        <w:t xml:space="preserve"> the form without </w:t>
      </w:r>
      <w:r w:rsidR="00ED600F">
        <w:rPr>
          <w:rStyle w:val="Podpistabeli"/>
          <w:b/>
          <w:bCs/>
          <w:i/>
          <w:iCs/>
          <w:color w:val="000000"/>
          <w:lang w:val="en-GB"/>
        </w:rPr>
        <w:t>any stamps and signatures, but any kind of confirmation</w:t>
      </w:r>
      <w:r w:rsidR="00E74548">
        <w:rPr>
          <w:rStyle w:val="Podpistabeli"/>
          <w:b/>
          <w:bCs/>
          <w:i/>
          <w:iCs/>
          <w:color w:val="000000"/>
          <w:lang w:val="en-GB"/>
        </w:rPr>
        <w:t xml:space="preserve"> (emails, certificates, articles</w:t>
      </w:r>
      <w:r w:rsidR="00B13CEB">
        <w:rPr>
          <w:rStyle w:val="Podpistabeli"/>
          <w:b/>
          <w:bCs/>
          <w:i/>
          <w:iCs/>
          <w:color w:val="000000"/>
          <w:lang w:val="en-GB"/>
        </w:rPr>
        <w:t>, links) that would</w:t>
      </w:r>
      <w:r w:rsidR="00494A55">
        <w:rPr>
          <w:rStyle w:val="Podpistabeli"/>
          <w:b/>
          <w:bCs/>
          <w:i/>
          <w:iCs/>
          <w:color w:val="000000"/>
          <w:lang w:val="en-GB"/>
        </w:rPr>
        <w:t xml:space="preserve"> </w:t>
      </w:r>
      <w:r w:rsidR="00452248">
        <w:rPr>
          <w:rStyle w:val="Podpistabeli"/>
          <w:b/>
          <w:bCs/>
          <w:i/>
          <w:iCs/>
          <w:color w:val="000000"/>
          <w:lang w:val="en-GB"/>
        </w:rPr>
        <w:t xml:space="preserve">authenticate the statement </w:t>
      </w:r>
      <w:r w:rsidR="00E51226">
        <w:rPr>
          <w:rStyle w:val="Podpistabeli"/>
          <w:b/>
          <w:bCs/>
          <w:i/>
          <w:iCs/>
          <w:color w:val="000000"/>
          <w:lang w:val="en-GB"/>
        </w:rPr>
        <w:t>may help in a proper evaluation of the student’s activity.</w:t>
      </w:r>
    </w:p>
    <w:p w14:paraId="075B2388" w14:textId="77777777" w:rsidR="00155CB5" w:rsidRPr="0083502D" w:rsidRDefault="00155CB5">
      <w:pPr>
        <w:rPr>
          <w:lang w:val="en-GB"/>
        </w:rPr>
      </w:pPr>
    </w:p>
    <w:sectPr w:rsidR="00155CB5" w:rsidRPr="0083502D" w:rsidSect="001016CD">
      <w:headerReference w:type="default" r:id="rId10"/>
      <w:footerReference w:type="default" r:id="rId11"/>
      <w:pgSz w:w="11906" w:h="16838"/>
      <w:pgMar w:top="720" w:right="720" w:bottom="720" w:left="720" w:header="284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9DC21C" w14:textId="77777777" w:rsidR="00B5533E" w:rsidRDefault="00B5533E" w:rsidP="000A0BCA">
      <w:pPr>
        <w:spacing w:after="0" w:line="240" w:lineRule="auto"/>
      </w:pPr>
      <w:r>
        <w:separator/>
      </w:r>
    </w:p>
  </w:endnote>
  <w:endnote w:type="continuationSeparator" w:id="0">
    <w:p w14:paraId="335512D6" w14:textId="77777777" w:rsidR="00B5533E" w:rsidRDefault="00B5533E" w:rsidP="000A0BC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32E5D9" w14:textId="44331F5D" w:rsidR="00F31875" w:rsidRDefault="00F31875">
    <w:pPr>
      <w:pStyle w:val="Stopka"/>
    </w:pPr>
    <w:r w:rsidRPr="00F82B55">
      <w:rPr>
        <w:noProof/>
        <w:lang w:eastAsia="pl-PL"/>
      </w:rPr>
      <w:drawing>
        <wp:anchor distT="0" distB="0" distL="114300" distR="114300" simplePos="0" relativeHeight="251659264" behindDoc="1" locked="0" layoutInCell="1" allowOverlap="1" wp14:anchorId="78471E4E" wp14:editId="3310B4A9">
          <wp:simplePos x="0" y="0"/>
          <wp:positionH relativeFrom="margin">
            <wp:align>center</wp:align>
          </wp:positionH>
          <wp:positionV relativeFrom="paragraph">
            <wp:posOffset>9525</wp:posOffset>
          </wp:positionV>
          <wp:extent cx="1601932" cy="327891"/>
          <wp:effectExtent l="0" t="0" r="0" b="0"/>
          <wp:wrapNone/>
          <wp:docPr id="2" name="Obraz 2" descr="CEMSMIM L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EMSMIM LD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01932" cy="327891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2E679C" w14:textId="77777777" w:rsidR="00B5533E" w:rsidRDefault="00B5533E" w:rsidP="000A0BCA">
      <w:pPr>
        <w:spacing w:after="0" w:line="240" w:lineRule="auto"/>
      </w:pPr>
      <w:r>
        <w:separator/>
      </w:r>
    </w:p>
  </w:footnote>
  <w:footnote w:type="continuationSeparator" w:id="0">
    <w:p w14:paraId="321B1568" w14:textId="77777777" w:rsidR="00B5533E" w:rsidRDefault="00B5533E" w:rsidP="000A0BC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DC6AE2" w14:textId="77777777" w:rsidR="000A0BCA" w:rsidRPr="00FE4B07" w:rsidRDefault="00FE4B07" w:rsidP="000A0BCA">
    <w:pPr>
      <w:pStyle w:val="Teksttreci40"/>
      <w:shd w:val="clear" w:color="auto" w:fill="auto"/>
      <w:spacing w:before="0" w:after="378" w:line="240" w:lineRule="auto"/>
      <w:jc w:val="both"/>
      <w:rPr>
        <w:sz w:val="16"/>
        <w:lang w:val="en-GB"/>
      </w:rPr>
    </w:pPr>
    <w:r w:rsidRPr="00FE4B07">
      <w:rPr>
        <w:rStyle w:val="Teksttreci4"/>
        <w:b/>
        <w:bCs/>
        <w:color w:val="000000"/>
        <w:sz w:val="16"/>
        <w:lang w:val="en-GB"/>
      </w:rPr>
      <w:t>Appendix 2 to the Rules of Student Projects’ Evaluation – Specimen of a Request of</w:t>
    </w:r>
    <w:r>
      <w:rPr>
        <w:rStyle w:val="Teksttreci4"/>
        <w:b/>
        <w:bCs/>
        <w:color w:val="000000"/>
        <w:sz w:val="16"/>
        <w:lang w:val="en-GB"/>
      </w:rPr>
      <w:t xml:space="preserve"> SGH student of MA studies</w:t>
    </w:r>
    <w:r w:rsidRPr="00FE4B07">
      <w:rPr>
        <w:rStyle w:val="Teksttreci4"/>
        <w:b/>
        <w:bCs/>
        <w:color w:val="000000"/>
        <w:sz w:val="16"/>
        <w:lang w:val="en-GB"/>
      </w:rPr>
      <w:t xml:space="preserve"> for Student’s Activity Evaluation during his/her studies outside SGH</w:t>
    </w:r>
    <w:r w:rsidR="0079247E">
      <w:rPr>
        <w:rStyle w:val="Teksttreci4"/>
        <w:b/>
        <w:bCs/>
        <w:color w:val="000000"/>
        <w:sz w:val="16"/>
        <w:lang w:val="en-GB"/>
      </w:rPr>
      <w:t xml:space="preserve">. </w:t>
    </w:r>
    <w:r w:rsidR="0079247E" w:rsidRPr="0079247E">
      <w:rPr>
        <w:rStyle w:val="Teksttreci4"/>
        <w:b/>
        <w:bCs/>
        <w:color w:val="FF0000"/>
        <w:sz w:val="16"/>
        <w:lang w:val="en-GB"/>
      </w:rPr>
      <w:t>Translation into English by SGH International Centre</w:t>
    </w:r>
    <w:r w:rsidR="0079247E">
      <w:rPr>
        <w:rStyle w:val="Teksttreci4"/>
        <w:b/>
        <w:bCs/>
        <w:color w:val="000000"/>
        <w:sz w:val="16"/>
        <w:lang w:val="en-GB"/>
      </w:rPr>
      <w:t>.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C1NDQ2NLM0MzMwMDJV0lEKTi0uzszPAykwrAUAFFbghCwAAAA="/>
  </w:docVars>
  <w:rsids>
    <w:rsidRoot w:val="000A0BCA"/>
    <w:rsid w:val="000046E2"/>
    <w:rsid w:val="000731D7"/>
    <w:rsid w:val="00074DB5"/>
    <w:rsid w:val="000A0BCA"/>
    <w:rsid w:val="000D4A77"/>
    <w:rsid w:val="001016CD"/>
    <w:rsid w:val="00155CB5"/>
    <w:rsid w:val="001E6B7F"/>
    <w:rsid w:val="001E73DB"/>
    <w:rsid w:val="002920DF"/>
    <w:rsid w:val="00324931"/>
    <w:rsid w:val="0036780D"/>
    <w:rsid w:val="003D6056"/>
    <w:rsid w:val="003E144D"/>
    <w:rsid w:val="00452248"/>
    <w:rsid w:val="00494A55"/>
    <w:rsid w:val="00505726"/>
    <w:rsid w:val="00582B2B"/>
    <w:rsid w:val="00634318"/>
    <w:rsid w:val="00676C11"/>
    <w:rsid w:val="0079247E"/>
    <w:rsid w:val="007E7EB8"/>
    <w:rsid w:val="0083502D"/>
    <w:rsid w:val="00947910"/>
    <w:rsid w:val="009D52A9"/>
    <w:rsid w:val="00B13CEB"/>
    <w:rsid w:val="00B20423"/>
    <w:rsid w:val="00B5533E"/>
    <w:rsid w:val="00BC13E3"/>
    <w:rsid w:val="00CF1365"/>
    <w:rsid w:val="00E51226"/>
    <w:rsid w:val="00E74548"/>
    <w:rsid w:val="00ED600F"/>
    <w:rsid w:val="00F31875"/>
    <w:rsid w:val="00F85623"/>
    <w:rsid w:val="00FE4B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7D43A52"/>
  <w15:chartTrackingRefBased/>
  <w15:docId w15:val="{A402BDCC-95E1-4F65-B646-0C14BAD832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0A0BC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0A0BCA"/>
  </w:style>
  <w:style w:type="paragraph" w:styleId="Stopka">
    <w:name w:val="footer"/>
    <w:basedOn w:val="Normalny"/>
    <w:link w:val="StopkaZnak"/>
    <w:uiPriority w:val="99"/>
    <w:unhideWhenUsed/>
    <w:rsid w:val="000A0BC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0A0BCA"/>
  </w:style>
  <w:style w:type="character" w:customStyle="1" w:styleId="Teksttreci4">
    <w:name w:val="Tekst treści (4)_"/>
    <w:basedOn w:val="Domylnaczcionkaakapitu"/>
    <w:link w:val="Teksttreci40"/>
    <w:uiPriority w:val="99"/>
    <w:rsid w:val="000A0BCA"/>
    <w:rPr>
      <w:rFonts w:ascii="Times New Roman" w:hAnsi="Times New Roman" w:cs="Times New Roman"/>
      <w:b/>
      <w:bCs/>
      <w:shd w:val="clear" w:color="auto" w:fill="FFFFFF"/>
    </w:rPr>
  </w:style>
  <w:style w:type="paragraph" w:customStyle="1" w:styleId="Teksttreci40">
    <w:name w:val="Tekst treści (4)"/>
    <w:basedOn w:val="Normalny"/>
    <w:link w:val="Teksttreci4"/>
    <w:uiPriority w:val="99"/>
    <w:rsid w:val="000A0BCA"/>
    <w:pPr>
      <w:widowControl w:val="0"/>
      <w:shd w:val="clear" w:color="auto" w:fill="FFFFFF"/>
      <w:spacing w:before="240" w:after="0" w:line="317" w:lineRule="exact"/>
      <w:jc w:val="center"/>
    </w:pPr>
    <w:rPr>
      <w:rFonts w:ascii="Times New Roman" w:hAnsi="Times New Roman" w:cs="Times New Roman"/>
      <w:b/>
      <w:bCs/>
    </w:rPr>
  </w:style>
  <w:style w:type="character" w:customStyle="1" w:styleId="Teksttreci2">
    <w:name w:val="Tekst treści (2)_"/>
    <w:basedOn w:val="Domylnaczcionkaakapitu"/>
    <w:link w:val="Teksttreci21"/>
    <w:uiPriority w:val="99"/>
    <w:rsid w:val="000A0BCA"/>
    <w:rPr>
      <w:rFonts w:ascii="Times New Roman" w:hAnsi="Times New Roman" w:cs="Times New Roman"/>
      <w:shd w:val="clear" w:color="auto" w:fill="FFFFFF"/>
    </w:rPr>
  </w:style>
  <w:style w:type="paragraph" w:customStyle="1" w:styleId="Teksttreci21">
    <w:name w:val="Tekst treści (2)1"/>
    <w:basedOn w:val="Normalny"/>
    <w:link w:val="Teksttreci2"/>
    <w:uiPriority w:val="99"/>
    <w:rsid w:val="000A0BCA"/>
    <w:pPr>
      <w:widowControl w:val="0"/>
      <w:shd w:val="clear" w:color="auto" w:fill="FFFFFF"/>
      <w:spacing w:after="0" w:line="317" w:lineRule="exact"/>
      <w:ind w:hanging="360"/>
      <w:jc w:val="center"/>
    </w:pPr>
    <w:rPr>
      <w:rFonts w:ascii="Times New Roman" w:hAnsi="Times New Roman" w:cs="Times New Roman"/>
    </w:rPr>
  </w:style>
  <w:style w:type="character" w:customStyle="1" w:styleId="Teksttreci5">
    <w:name w:val="Tekst treści (5)_"/>
    <w:basedOn w:val="Domylnaczcionkaakapitu"/>
    <w:link w:val="Teksttreci50"/>
    <w:uiPriority w:val="99"/>
    <w:rsid w:val="000A0BCA"/>
    <w:rPr>
      <w:rFonts w:ascii="Times New Roman" w:hAnsi="Times New Roman" w:cs="Times New Roman"/>
      <w:b/>
      <w:bCs/>
      <w:shd w:val="clear" w:color="auto" w:fill="FFFFFF"/>
    </w:rPr>
  </w:style>
  <w:style w:type="character" w:customStyle="1" w:styleId="Teksttreci512pt">
    <w:name w:val="Tekst treści (5) + 12 pt"/>
    <w:basedOn w:val="Teksttreci5"/>
    <w:uiPriority w:val="99"/>
    <w:rsid w:val="000A0BCA"/>
    <w:rPr>
      <w:rFonts w:ascii="Times New Roman" w:hAnsi="Times New Roman" w:cs="Times New Roman"/>
      <w:b/>
      <w:bCs/>
      <w:sz w:val="24"/>
      <w:szCs w:val="24"/>
      <w:shd w:val="clear" w:color="auto" w:fill="FFFFFF"/>
    </w:rPr>
  </w:style>
  <w:style w:type="character" w:customStyle="1" w:styleId="Teksttreci5Maelitery">
    <w:name w:val="Tekst treści (5) + Małe litery"/>
    <w:basedOn w:val="Teksttreci5"/>
    <w:uiPriority w:val="99"/>
    <w:rsid w:val="000A0BCA"/>
    <w:rPr>
      <w:rFonts w:ascii="Times New Roman" w:hAnsi="Times New Roman" w:cs="Times New Roman"/>
      <w:b/>
      <w:bCs/>
      <w:smallCaps/>
      <w:shd w:val="clear" w:color="auto" w:fill="FFFFFF"/>
    </w:rPr>
  </w:style>
  <w:style w:type="paragraph" w:customStyle="1" w:styleId="Teksttreci50">
    <w:name w:val="Tekst treści (5)"/>
    <w:basedOn w:val="Normalny"/>
    <w:link w:val="Teksttreci5"/>
    <w:uiPriority w:val="99"/>
    <w:rsid w:val="000A0BCA"/>
    <w:pPr>
      <w:widowControl w:val="0"/>
      <w:shd w:val="clear" w:color="auto" w:fill="FFFFFF"/>
      <w:spacing w:before="360" w:after="0" w:line="317" w:lineRule="exact"/>
      <w:jc w:val="center"/>
    </w:pPr>
    <w:rPr>
      <w:rFonts w:ascii="Times New Roman" w:hAnsi="Times New Roman" w:cs="Times New Roman"/>
      <w:b/>
      <w:bCs/>
    </w:rPr>
  </w:style>
  <w:style w:type="character" w:customStyle="1" w:styleId="Podpistabeli2">
    <w:name w:val="Podpis tabeli (2)_"/>
    <w:basedOn w:val="Domylnaczcionkaakapitu"/>
    <w:link w:val="Podpistabeli20"/>
    <w:uiPriority w:val="99"/>
    <w:rsid w:val="000A0BCA"/>
    <w:rPr>
      <w:rFonts w:ascii="Times New Roman" w:hAnsi="Times New Roman" w:cs="Times New Roman"/>
      <w:b/>
      <w:bCs/>
      <w:shd w:val="clear" w:color="auto" w:fill="FFFFFF"/>
    </w:rPr>
  </w:style>
  <w:style w:type="character" w:customStyle="1" w:styleId="Podpistabeli212pt">
    <w:name w:val="Podpis tabeli (2) + 12 pt"/>
    <w:basedOn w:val="Podpistabeli2"/>
    <w:uiPriority w:val="99"/>
    <w:rsid w:val="000A0BCA"/>
    <w:rPr>
      <w:rFonts w:ascii="Times New Roman" w:hAnsi="Times New Roman" w:cs="Times New Roman"/>
      <w:b/>
      <w:bCs/>
      <w:sz w:val="24"/>
      <w:szCs w:val="24"/>
      <w:shd w:val="clear" w:color="auto" w:fill="FFFFFF"/>
    </w:rPr>
  </w:style>
  <w:style w:type="character" w:customStyle="1" w:styleId="Podpistabeli2Maelitery">
    <w:name w:val="Podpis tabeli (2) + Małe litery"/>
    <w:basedOn w:val="Podpistabeli2"/>
    <w:uiPriority w:val="99"/>
    <w:rsid w:val="000A0BCA"/>
    <w:rPr>
      <w:rFonts w:ascii="Times New Roman" w:hAnsi="Times New Roman" w:cs="Times New Roman"/>
      <w:b/>
      <w:bCs/>
      <w:smallCaps/>
      <w:shd w:val="clear" w:color="auto" w:fill="FFFFFF"/>
    </w:rPr>
  </w:style>
  <w:style w:type="character" w:customStyle="1" w:styleId="Teksttreci20">
    <w:name w:val="Tekst treści (2)"/>
    <w:basedOn w:val="Teksttreci2"/>
    <w:uiPriority w:val="99"/>
    <w:rsid w:val="000A0BCA"/>
    <w:rPr>
      <w:rFonts w:ascii="Times New Roman" w:hAnsi="Times New Roman" w:cs="Times New Roman"/>
      <w:sz w:val="22"/>
      <w:szCs w:val="22"/>
      <w:u w:val="none"/>
      <w:shd w:val="clear" w:color="auto" w:fill="FFFFFF"/>
    </w:rPr>
  </w:style>
  <w:style w:type="paragraph" w:customStyle="1" w:styleId="Podpistabeli20">
    <w:name w:val="Podpis tabeli (2)"/>
    <w:basedOn w:val="Normalny"/>
    <w:link w:val="Podpistabeli2"/>
    <w:uiPriority w:val="99"/>
    <w:rsid w:val="000A0BCA"/>
    <w:pPr>
      <w:widowControl w:val="0"/>
      <w:shd w:val="clear" w:color="auto" w:fill="FFFFFF"/>
      <w:spacing w:after="0" w:line="240" w:lineRule="atLeast"/>
    </w:pPr>
    <w:rPr>
      <w:rFonts w:ascii="Times New Roman" w:hAnsi="Times New Roman" w:cs="Times New Roman"/>
      <w:b/>
      <w:bCs/>
    </w:rPr>
  </w:style>
  <w:style w:type="character" w:customStyle="1" w:styleId="Podpistabeli3">
    <w:name w:val="Podpis tabeli (3)_"/>
    <w:basedOn w:val="Domylnaczcionkaakapitu"/>
    <w:link w:val="Podpistabeli30"/>
    <w:uiPriority w:val="99"/>
    <w:rsid w:val="000A0BCA"/>
    <w:rPr>
      <w:rFonts w:ascii="Times New Roman" w:hAnsi="Times New Roman" w:cs="Times New Roman"/>
      <w:shd w:val="clear" w:color="auto" w:fill="FFFFFF"/>
    </w:rPr>
  </w:style>
  <w:style w:type="paragraph" w:customStyle="1" w:styleId="Podpistabeli30">
    <w:name w:val="Podpis tabeli (3)"/>
    <w:basedOn w:val="Normalny"/>
    <w:link w:val="Podpistabeli3"/>
    <w:uiPriority w:val="99"/>
    <w:rsid w:val="000A0BCA"/>
    <w:pPr>
      <w:widowControl w:val="0"/>
      <w:shd w:val="clear" w:color="auto" w:fill="FFFFFF"/>
      <w:spacing w:after="0" w:line="240" w:lineRule="atLeast"/>
    </w:pPr>
    <w:rPr>
      <w:rFonts w:ascii="Times New Roman" w:hAnsi="Times New Roman" w:cs="Times New Roman"/>
    </w:rPr>
  </w:style>
  <w:style w:type="character" w:customStyle="1" w:styleId="Podpistabeli">
    <w:name w:val="Podpis tabeli_"/>
    <w:basedOn w:val="Domylnaczcionkaakapitu"/>
    <w:link w:val="Podpistabeli0"/>
    <w:uiPriority w:val="99"/>
    <w:rsid w:val="000A0BCA"/>
    <w:rPr>
      <w:rFonts w:ascii="Times New Roman" w:hAnsi="Times New Roman" w:cs="Times New Roman"/>
      <w:b/>
      <w:bCs/>
      <w:i/>
      <w:iCs/>
      <w:shd w:val="clear" w:color="auto" w:fill="FFFFFF"/>
    </w:rPr>
  </w:style>
  <w:style w:type="paragraph" w:customStyle="1" w:styleId="Podpistabeli0">
    <w:name w:val="Podpis tabeli"/>
    <w:basedOn w:val="Normalny"/>
    <w:link w:val="Podpistabeli"/>
    <w:uiPriority w:val="99"/>
    <w:rsid w:val="000A0BCA"/>
    <w:pPr>
      <w:widowControl w:val="0"/>
      <w:shd w:val="clear" w:color="auto" w:fill="FFFFFF"/>
      <w:spacing w:after="0" w:line="322" w:lineRule="exact"/>
    </w:pPr>
    <w:rPr>
      <w:rFonts w:ascii="Times New Roman" w:hAnsi="Times New Roman" w:cs="Times New Roman"/>
      <w:b/>
      <w:bCs/>
      <w:i/>
      <w:iCs/>
    </w:rPr>
  </w:style>
  <w:style w:type="character" w:customStyle="1" w:styleId="pogrubiony">
    <w:name w:val="pogrubiony"/>
    <w:basedOn w:val="Domylnaczcionkaakapitu"/>
    <w:uiPriority w:val="1"/>
    <w:qFormat/>
    <w:rsid w:val="002920DF"/>
    <w:rPr>
      <w:rFonts w:ascii="Calibri" w:hAnsi="Calibri"/>
      <w:b/>
      <w:sz w:val="22"/>
    </w:rPr>
  </w:style>
  <w:style w:type="character" w:styleId="Tekstzastpczy">
    <w:name w:val="Placeholder Text"/>
    <w:basedOn w:val="Domylnaczcionkaakapitu"/>
    <w:uiPriority w:val="99"/>
    <w:semiHidden/>
    <w:rsid w:val="002920DF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ACB26B10E34A43499CA5A0612AA23A94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D1DA578A-680D-4744-AABB-4AC27D881D7C}"/>
      </w:docPartPr>
      <w:docPartBody>
        <w:p w:rsidR="007F13DE" w:rsidRDefault="00BE6B50" w:rsidP="00BE6B50">
          <w:pPr>
            <w:pStyle w:val="ACB26B10E34A43499CA5A0612AA23A94"/>
          </w:pPr>
          <w:r w:rsidRPr="0064742C">
            <w:rPr>
              <w:rStyle w:val="Tekstzastpczy"/>
              <w:rFonts w:eastAsia="Calibri"/>
            </w:rPr>
            <w:t>.............................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6B50"/>
    <w:rsid w:val="007F13DE"/>
    <w:rsid w:val="00BE6B50"/>
    <w:rsid w:val="00BF2D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Tekstzastpczy">
    <w:name w:val="Placeholder Text"/>
    <w:basedOn w:val="Domylnaczcionkaakapitu"/>
    <w:uiPriority w:val="99"/>
    <w:semiHidden/>
    <w:rsid w:val="00BE6B50"/>
    <w:rPr>
      <w:color w:val="808080"/>
    </w:rPr>
  </w:style>
  <w:style w:type="paragraph" w:customStyle="1" w:styleId="ACB26B10E34A43499CA5A0612AA23A94">
    <w:name w:val="ACB26B10E34A43499CA5A0612AA23A94"/>
    <w:rsid w:val="00BE6B5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36117EADDB90C409C4CD03C1B69AC1A" ma:contentTypeVersion="1" ma:contentTypeDescription="Create a new document." ma:contentTypeScope="" ma:versionID="d1a271c1ef6a7298cb7b850f72db07df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6f9746fe128b0ca74698fd9d7c13d39e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internalName="PublishingStartDate">
      <xsd:simpleType>
        <xsd:restriction base="dms:Unknown"/>
      </xsd:simpleType>
    </xsd:element>
    <xsd:element name="PublishingExpirationDate" ma:index="9" nillable="true" ma:displayName="Scheduling End Dat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096BDF7-AE51-4FED-9D3A-BF6BDAD25DD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F6125BE-8659-4A5B-987D-5D2438F5199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6D072AA-1FBF-43EC-8663-A14685F8C970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4.xml><?xml version="1.0" encoding="utf-8"?>
<ds:datastoreItem xmlns:ds="http://schemas.openxmlformats.org/officeDocument/2006/customXml" ds:itemID="{EE1815A9-BF91-47BB-807A-7349A185FD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2</Pages>
  <Words>235</Words>
  <Characters>1411</Characters>
  <Application>Microsoft Office Word</Application>
  <DocSecurity>0</DocSecurity>
  <Lines>11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zegorz Augustyniak</dc:creator>
  <cp:keywords/>
  <dc:description/>
  <cp:lastModifiedBy>Grzegorz Augustyniak</cp:lastModifiedBy>
  <cp:revision>23</cp:revision>
  <dcterms:created xsi:type="dcterms:W3CDTF">2021-10-13T09:37:00Z</dcterms:created>
  <dcterms:modified xsi:type="dcterms:W3CDTF">2021-10-13T10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36117EADDB90C409C4CD03C1B69AC1A</vt:lpwstr>
  </property>
</Properties>
</file>